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Social</w:t>
      </w:r>
      <w:r>
        <w:t xml:space="preserve"> </w:t>
      </w:r>
      <w:r>
        <w:t xml:space="preserve">Worker</w:t>
      </w:r>
      <w:r>
        <w:t xml:space="preserve"> </w:t>
      </w:r>
      <w:r>
        <w:t xml:space="preserve">in</w:t>
      </w:r>
      <w:r>
        <w:t xml:space="preserve"> </w:t>
      </w:r>
      <w:r>
        <w:t xml:space="preserve">Canada</w:t>
      </w:r>
      <w:r>
        <w:t xml:space="preserve"> </w:t>
      </w:r>
      <w:r>
        <w:t xml:space="preserve">Toronto</w:t>
      </w:r>
    </w:p>
    <w:bookmarkStart w:id="21" w:name="X9443e273746862ced2ddd8ea2bedebe56eb7000"/>
    <w:p>
      <w:pPr>
        <w:pStyle w:val="Heading1"/>
      </w:pPr>
      <w:r>
        <w:t xml:space="preserve">Scholarship Application Letter for Social Work Education</w:t>
      </w:r>
    </w:p>
    <w:p>
      <w:pPr>
        <w:pStyle w:val="FirstParagraph"/>
      </w:pPr>
      <w:r>
        <w:t xml:space="preserve">Date: October 26, 2023</w:t>
      </w:r>
    </w:p>
    <w:p>
      <w:pPr>
        <w:pStyle w:val="BodyText"/>
      </w:pPr>
      <w:r>
        <w:t xml:space="preserve">Selection Committee</w:t>
      </w:r>
      <w:r>
        <w:br/>
      </w:r>
      <w:r>
        <w:t xml:space="preserve">Ontario Association of Social Workers (OASW)</w:t>
      </w:r>
      <w:r>
        <w:br/>
      </w:r>
      <w:r>
        <w:t xml:space="preserve">158 University Avenue, Suite 701</w:t>
      </w:r>
      <w:r>
        <w:br/>
      </w:r>
      <w:r>
        <w:t xml:space="preserve">Toronto, ON M5H 3B5</w:t>
      </w:r>
    </w:p>
    <w:bookmarkStart w:id="20" w:name="Xc47ccef36dfcf6204b9bb72532d5574004fcd3a"/>
    <w:p>
      <w:pPr>
        <w:pStyle w:val="Heading2"/>
      </w:pPr>
      <w:r>
        <w:t xml:space="preserve">Subject: Application for the Community Impact Scholarship in Social Work Education</w:t>
      </w:r>
    </w:p>
    <w:p>
      <w:pPr>
        <w:pStyle w:val="FirstParagraph"/>
      </w:pPr>
      <w:r>
        <w:t xml:space="preserve">Dear Esteemed Members of the Selection Committee,</w:t>
      </w:r>
    </w:p>
    <w:p>
      <w:pPr>
        <w:pStyle w:val="BodyText"/>
      </w:pPr>
      <w:r>
        <w:t xml:space="preserve">I am writing with profound enthusiasm to submit my application for the prestigious Community Impact Scholarship, as part of my pursuit to become an accredited Social Worker in Canada Toronto. This Scholarship Application Letter represents not merely an academic opportunity, but a vital step toward addressing systemic inequities within one of the world’s most diverse cities. As someone deeply committed to social justice and community healing, I have long envisioned contributing meaningfully to Toronto’s vibrant yet complex social landscape where over 140 languages are spoken and cultural diversity shapes daily life.</w:t>
      </w:r>
    </w:p>
    <w:p>
      <w:pPr>
        <w:pStyle w:val="BodyText"/>
      </w:pPr>
      <w:r>
        <w:t xml:space="preserve">My journey toward Social Work began during my undergraduate studies in Community Development at the University of Windsor, where I volunteered with the Toronto Urban Coalition’s Youth Outreach Program. There, I witnessed how systemic barriers—such as housing insecurity and limited mental health resources—disproportionately impacted immigrant youth in Scarborough and North York. One particularly transformative experience involved supporting a 16-year-old refugee girl navigating language barriers while accessing Ontario’s healthcare system. This moment crystallized my understanding: effective Social Work requires not just compassion, but culturally grounded strategies that honor Toronto’s mosaic of identities. I now seek advanced training at Ryerson University’s Master of Social Work program to refine these skills within Canada Toronto’s unique ecosystem.</w:t>
      </w:r>
    </w:p>
    <w:p>
      <w:pPr>
        <w:pStyle w:val="BodyText"/>
      </w:pPr>
      <w:r>
        <w:t xml:space="preserve">Toronto stands as a global beacon of multiculturalism, yet it faces persistent challenges in equity—particularly for Black and Indigenous communities, unhoused populations in Downtown Eastside, and newcomers struggling with settlement services. As an aspiring Social Worker, I aim to address these gaps through trauma-informed practice aligned with the Canadian Association of Social Workers (CASW) ethical framework. My proposed research on "Culturally Safe Mental Health Pathways for Southeast Asian Immigrant Women in Toronto" directly responds to urgent needs identified by organizations like the South Asian Family Service Centre. This project would integrate Indigenous perspectives and anti-racist frameworks—essential components of contemporary Social Work in Canada Toronto.</w:t>
      </w:r>
    </w:p>
    <w:p>
      <w:pPr>
        <w:pStyle w:val="BodyText"/>
      </w:pPr>
      <w:r>
        <w:t xml:space="preserve">My professional background has prepared me for this mission. For two years, I served as a Community Support Specialist with the City of Toronto’s Homeless Outreach Team (HOT), providing harm-reduction services across Downtown and West Don Valley. I coordinated with local agencies like Street Health to connect unhoused individuals with housing first initiatives—a model central to Toronto’s 2023 Housing Strategy. This experience taught me that sustainable change requires collaboration between frontline workers, municipal policymakers, and community leaders—precisely the interdisciplinary approach I will champion as a Social Worker in Canada Toronto.</w:t>
      </w:r>
    </w:p>
    <w:p>
      <w:pPr>
        <w:pStyle w:val="BodyText"/>
      </w:pPr>
      <w:r>
        <w:t xml:space="preserve">The Community Impact Scholarship is indispensable to my goals for several reasons. First, it would alleviate financial barriers preventing me from completing the required 1,200 hours of supervised field placement—a critical requirement for CASW registration. Second, it enables me to focus entirely on developing competencies in anti-oppressive practice, a necessity given Toronto’s evolving demographics. For instance, I plan to partner with the Toronto Public Health Department to design workshops on navigating Ontario’s new mental health legislation (Bill 124) for immigrant families—a project that aligns with OASW’s strategic priorities.</w:t>
      </w:r>
    </w:p>
    <w:p>
      <w:pPr>
        <w:pStyle w:val="BodyText"/>
      </w:pPr>
      <w:r>
        <w:t xml:space="preserve">Moreover, this scholarship would amplify my commitment to "Social Work for Social Change," a principle deeply embedded in Toronto’s social services ethos. In Canada, Social Workers are not just service providers but catalysts for policy reform. I am inspired by the work of organizations like the Centre for Addiction and Mental Health (CAMH), which demonstrates how evidence-based practice transforms communities. My vision is to eventually co-create community hubs in high-need neighborhoods—such as Regent Park or Rexdale—where Social Workers, healthcare providers, and cultural leaders collaborate to dismantle barriers to well-being.</w:t>
      </w:r>
    </w:p>
    <w:p>
      <w:pPr>
        <w:pStyle w:val="BodyText"/>
      </w:pPr>
      <w:r>
        <w:t xml:space="preserve">I recognize that Toronto’s challenges demand more than individual effort; they require systemic shifts. My academic focus on Indigenous-led healing practices (gained through partnerships with the Six Nations of the Grand River) and my training in community mobilization will position me to contribute meaningfully to this work. I am eager to learn from Toronto’s legacy of social innovation, from the pioneering work of Dr. Mary Agnes Snively in 19th-century settlement houses to today’s digital inclusion initiatives at the Toronto Public Library.</w:t>
      </w:r>
    </w:p>
    <w:p>
      <w:pPr>
        <w:pStyle w:val="BodyText"/>
      </w:pPr>
      <w:r>
        <w:t xml:space="preserve">In closing, this Scholarship Application Letter is a testament to my unwavering dedication to Social Work as a force for justice in Canada Toronto. I am not merely seeking an education—I seek the tools to become part of Toronto’s solution. With this scholarship, I will honor the city’s promise of belonging by ensuring no individual is left behind in our collective journey toward equity.</w:t>
      </w:r>
    </w:p>
    <w:p>
      <w:pPr>
        <w:pStyle w:val="BodyText"/>
      </w:pPr>
      <w:r>
        <w:t xml:space="preserve">Thank you for considering my application. I welcome the opportunity to discuss how my vision aligns with your mission to strengthen communities through social work excellence in Canada Toronto.</w:t>
      </w:r>
    </w:p>
    <w:p>
      <w:pPr>
        <w:pStyle w:val="BodyText"/>
      </w:pPr>
      <w:r>
        <w:t xml:space="preserve">Sincerely,</w:t>
      </w:r>
    </w:p>
    <w:p>
      <w:pPr>
        <w:pStyle w:val="BodyText"/>
      </w:pPr>
      <w:r>
        <w:t xml:space="preserve">Aisha N. Patel</w:t>
      </w:r>
    </w:p>
    <w:p>
      <w:pPr>
        <w:pStyle w:val="BodyText"/>
      </w:pPr>
      <w:r>
        <w:t xml:space="preserve">Student ID: RYERSON2023SW789</w:t>
      </w:r>
    </w:p>
    <w:p>
      <w:pPr>
        <w:pStyle w:val="BodyText"/>
      </w:pPr>
      <w:r>
        <w:t xml:space="preserve">Email: aisha.patel@ryerson.ca | Phone: (416) 555-0198</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Social Worker in Canada Toronto</dc:title>
  <dc:creator/>
  <dc:language>en</dc:language>
  <cp:keywords/>
  <dcterms:created xsi:type="dcterms:W3CDTF">2025-12-10T06:29:26Z</dcterms:created>
  <dcterms:modified xsi:type="dcterms:W3CDTF">2025-12-10T06:29:26Z</dcterms:modified>
</cp:coreProperties>
</file>

<file path=docProps/custom.xml><?xml version="1.0" encoding="utf-8"?>
<Properties xmlns="http://schemas.openxmlformats.org/officeDocument/2006/custom-properties" xmlns:vt="http://schemas.openxmlformats.org/officeDocument/2006/docPropsVTypes"/>
</file>